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AD9D5" w14:textId="77777777" w:rsidR="00B93DA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0A439CEB" w14:textId="77777777" w:rsidR="00B93DA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5EE7A35C" w14:textId="77777777" w:rsidR="00B93DA7" w:rsidRDefault="00B93DA7" w:rsidP="00B93DA7">
      <w:pPr>
        <w:jc w:val="center"/>
        <w:rPr>
          <w:rFonts w:asciiTheme="minorHAnsi" w:hAnsiTheme="minorHAnsi" w:cstheme="minorHAnsi"/>
          <w:b/>
          <w:sz w:val="22"/>
          <w:szCs w:val="22"/>
          <w:lang w:val="tr-TR"/>
        </w:rPr>
      </w:pPr>
    </w:p>
    <w:p w14:paraId="7772DEE7" w14:textId="7AC59424" w:rsidR="00B93DA7" w:rsidRPr="008D18F2" w:rsidRDefault="00241593" w:rsidP="00B93DA7">
      <w:pPr>
        <w:jc w:val="center"/>
        <w:rPr>
          <w:rFonts w:asciiTheme="minorHAnsi" w:hAnsiTheme="minorHAnsi" w:cstheme="minorHAnsi"/>
          <w:b/>
          <w:lang w:val="tr-TR"/>
        </w:rPr>
      </w:pPr>
      <w:r w:rsidRPr="008D18F2">
        <w:rPr>
          <w:rFonts w:asciiTheme="minorHAnsi" w:hAnsiTheme="minorHAnsi" w:cstheme="minorHAnsi"/>
          <w:b/>
          <w:lang w:val="tr-TR"/>
        </w:rPr>
        <w:t>İŞ İHTİYAÇLARI DOYUMU ÖLÇEĞİ</w:t>
      </w:r>
    </w:p>
    <w:p w14:paraId="0CDE45FF" w14:textId="77777777" w:rsidR="00B93DA7" w:rsidRPr="008D18F2" w:rsidRDefault="00B93DA7" w:rsidP="00B93DA7">
      <w:pPr>
        <w:jc w:val="center"/>
        <w:rPr>
          <w:rFonts w:asciiTheme="minorHAnsi" w:hAnsiTheme="minorHAnsi" w:cstheme="minorHAnsi"/>
          <w:b/>
          <w:lang w:val="tr-TR"/>
        </w:rPr>
      </w:pPr>
    </w:p>
    <w:p w14:paraId="3BA4437B" w14:textId="5A7D08A9" w:rsidR="00B93DA7" w:rsidRPr="008D18F2" w:rsidRDefault="00241593" w:rsidP="00C953EF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(</w:t>
      </w:r>
      <w:r w:rsidR="00C953EF" w:rsidRPr="008D18F2">
        <w:rPr>
          <w:rFonts w:asciiTheme="minorHAnsi" w:hAnsiTheme="minorHAnsi" w:cstheme="minorHAnsi"/>
          <w:b/>
        </w:rPr>
        <w:t>Work Need</w:t>
      </w:r>
      <w:r w:rsidR="008D18F2" w:rsidRPr="008D18F2">
        <w:rPr>
          <w:rFonts w:asciiTheme="minorHAnsi" w:hAnsiTheme="minorHAnsi" w:cstheme="minorHAnsi"/>
          <w:b/>
        </w:rPr>
        <w:t>s</w:t>
      </w:r>
      <w:r w:rsidR="00C953EF" w:rsidRPr="008D18F2">
        <w:rPr>
          <w:rFonts w:asciiTheme="minorHAnsi" w:hAnsiTheme="minorHAnsi" w:cstheme="minorHAnsi"/>
          <w:b/>
        </w:rPr>
        <w:t xml:space="preserve"> Satisfaction Scale</w:t>
      </w:r>
      <w:r>
        <w:rPr>
          <w:rFonts w:asciiTheme="minorHAnsi" w:hAnsiTheme="minorHAnsi" w:cstheme="minorHAnsi"/>
          <w:b/>
        </w:rPr>
        <w:t>)</w:t>
      </w:r>
    </w:p>
    <w:p w14:paraId="1B570987" w14:textId="751546C6" w:rsidR="00C953EF" w:rsidRPr="008D18F2" w:rsidRDefault="00C953EF" w:rsidP="00C953EF">
      <w:pPr>
        <w:jc w:val="center"/>
        <w:rPr>
          <w:rFonts w:asciiTheme="minorHAnsi" w:hAnsiTheme="minorHAnsi" w:cstheme="minorHAnsi"/>
          <w:b/>
        </w:rPr>
      </w:pPr>
    </w:p>
    <w:p w14:paraId="4C4905C0" w14:textId="77777777" w:rsidR="00C953EF" w:rsidRDefault="00C953EF" w:rsidP="00C953EF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27BD9D47" w14:textId="77777777" w:rsidR="00B93DA7" w:rsidRPr="00030067" w:rsidRDefault="00B93DA7" w:rsidP="00B93DA7">
      <w:pPr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030067">
        <w:rPr>
          <w:rFonts w:asciiTheme="minorHAnsi" w:hAnsiTheme="minorHAnsi" w:cstheme="minorHAnsi"/>
          <w:b/>
          <w:sz w:val="20"/>
          <w:szCs w:val="20"/>
          <w:lang w:val="tr-TR"/>
        </w:rPr>
        <w:t>Aşağıdaki ifadeler mevcut işinizle ilgilidir. Lütfen aşağıda belirtilen her bir maddeyi işinizin size aşağıdaki konularda gerekli kaynakları veya olanakları ne derece sağladığını düşünerek yanıtlayınız.</w:t>
      </w:r>
    </w:p>
    <w:p w14:paraId="30476D3C" w14:textId="77777777" w:rsidR="00B93DA7" w:rsidRDefault="00B93DA7" w:rsidP="00B93DA7">
      <w:pPr>
        <w:rPr>
          <w:rFonts w:asciiTheme="minorHAnsi" w:eastAsiaTheme="minorHAnsi" w:hAnsiTheme="minorHAnsi" w:cstheme="minorHAnsi"/>
          <w:b/>
          <w:sz w:val="18"/>
          <w:szCs w:val="18"/>
          <w:lang w:val="tr-TR"/>
        </w:rPr>
      </w:pPr>
    </w:p>
    <w:p w14:paraId="3F36525E" w14:textId="77777777" w:rsidR="00B93DA7" w:rsidRPr="00B11FCD" w:rsidRDefault="00B93DA7" w:rsidP="00B93DA7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>1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2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3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4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5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6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7</w:t>
      </w:r>
    </w:p>
    <w:p w14:paraId="2202A323" w14:textId="77777777" w:rsidR="00B93DA7" w:rsidRPr="00B11FCD" w:rsidRDefault="00B93DA7" w:rsidP="00B93DA7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 xml:space="preserve"> </w:t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  <w:t xml:space="preserve">                 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Kesinlikle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                    </w:t>
      </w:r>
      <w:r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</w:t>
      </w:r>
      <w:proofErr w:type="spellStart"/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>Kesinlikle</w:t>
      </w:r>
      <w:proofErr w:type="spellEnd"/>
    </w:p>
    <w:p w14:paraId="5A393806" w14:textId="77777777" w:rsidR="00B93DA7" w:rsidRPr="00B11FCD" w:rsidRDefault="00B93DA7" w:rsidP="00B93DA7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Katılmıyorum                                          </w:t>
      </w:r>
      <w:r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                        Katılıyorum</w:t>
      </w:r>
    </w:p>
    <w:tbl>
      <w:tblPr>
        <w:tblStyle w:val="TabloKlavuzu"/>
        <w:tblW w:w="10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3"/>
        <w:gridCol w:w="439"/>
        <w:gridCol w:w="439"/>
        <w:gridCol w:w="439"/>
        <w:gridCol w:w="439"/>
        <w:gridCol w:w="439"/>
        <w:gridCol w:w="439"/>
        <w:gridCol w:w="439"/>
      </w:tblGrid>
      <w:tr w:rsidR="00B93DA7" w:rsidRPr="00030067" w14:paraId="7B57AFBB" w14:textId="77777777" w:rsidTr="004E7D99">
        <w:trPr>
          <w:trHeight w:val="249"/>
        </w:trPr>
        <w:tc>
          <w:tcPr>
            <w:tcW w:w="0" w:type="auto"/>
            <w:tcBorders>
              <w:top w:val="single" w:sz="4" w:space="0" w:color="auto"/>
            </w:tcBorders>
          </w:tcPr>
          <w:p w14:paraId="602734DD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. İşim</w:t>
            </w:r>
            <w:r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,</w:t>
            </w: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 kendime ve aileme besleyici yiyecekler almak için gereken kaynaklara sahip olmamı sağlar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B23F7B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DE259B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9839C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ECD2D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617C9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F66C3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A1C03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4B7980F3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</w:tcPr>
          <w:p w14:paraId="6DFD8A26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2. İşim ailemin barınma masraflarını karşılamak için gereken kaynaklara sahip olmamı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2A9BF5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51DC62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248327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6C5E19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06B50B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003680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DBB74B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0048E9C" w14:textId="77777777" w:rsidTr="004E7D99">
        <w:trPr>
          <w:trHeight w:val="249"/>
        </w:trPr>
        <w:tc>
          <w:tcPr>
            <w:tcW w:w="0" w:type="auto"/>
          </w:tcPr>
          <w:p w14:paraId="0F54B67C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3. İşim su, elektrik ve ısınma gibi hizmetlerin faturalarını zamanında ödemek için gereken kaynaklara sahip olmamı sağlar.</w:t>
            </w:r>
          </w:p>
        </w:tc>
        <w:tc>
          <w:tcPr>
            <w:tcW w:w="0" w:type="auto"/>
            <w:vAlign w:val="center"/>
          </w:tcPr>
          <w:p w14:paraId="3FE95C1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67F665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10857B4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6BD7602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4091BB8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31D4C6F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4AE2F60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7E100BC1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49DFAF05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4. İşim kendimin ve ailemin sağlığını korumak için gereken kaynaklara sahip olmamı sağlar. 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54A1D1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74A237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23F639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4DCB67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251549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527F34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8AC1E3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33471770" w14:textId="77777777" w:rsidTr="004E7D99">
        <w:trPr>
          <w:trHeight w:val="262"/>
        </w:trPr>
        <w:tc>
          <w:tcPr>
            <w:tcW w:w="0" w:type="auto"/>
          </w:tcPr>
          <w:p w14:paraId="489FDAFB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5. İşim kamu yararına daha fazla katkıda bulunmamı sağlar.</w:t>
            </w:r>
          </w:p>
        </w:tc>
        <w:tc>
          <w:tcPr>
            <w:tcW w:w="0" w:type="auto"/>
            <w:vAlign w:val="center"/>
          </w:tcPr>
          <w:p w14:paraId="37A0B05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2A9AD02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103139D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4B85EC9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6BD228C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7872746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59E7F8F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666DF3D9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495AF941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6. İşim içinde bulunduğum topluluk için önemli şeyler yaptığımı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2191D1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87DB31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94CCBA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22EA6E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2C4E95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737B1A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EA621D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1A217139" w14:textId="77777777" w:rsidTr="004E7D99">
        <w:trPr>
          <w:trHeight w:val="262"/>
        </w:trPr>
        <w:tc>
          <w:tcPr>
            <w:tcW w:w="0" w:type="auto"/>
          </w:tcPr>
          <w:p w14:paraId="2330C07F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7. İşim, dünyamızın devamına yardım ederek daha büyük bir şeyin parçası gibi hissetmemi sağlar.</w:t>
            </w:r>
          </w:p>
        </w:tc>
        <w:tc>
          <w:tcPr>
            <w:tcW w:w="0" w:type="auto"/>
            <w:vAlign w:val="center"/>
          </w:tcPr>
          <w:p w14:paraId="20559AD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0F22B1C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410B008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5E20F23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30F935B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638FAD5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19F9AAF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45E5C92A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10014BDC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8. İşim bir fark yarattığımı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CC7FA9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EE500C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25C3D5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7AA2B6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64F6DA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02F513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24BED9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D1479C2" w14:textId="77777777" w:rsidTr="004E7D99">
        <w:trPr>
          <w:trHeight w:val="249"/>
        </w:trPr>
        <w:tc>
          <w:tcPr>
            <w:tcW w:w="0" w:type="auto"/>
          </w:tcPr>
          <w:p w14:paraId="1B6322E8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9. İşim</w:t>
            </w:r>
            <w:r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,</w:t>
            </w: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 işimde iyi olduğumu hissetmemi sağlar.</w:t>
            </w:r>
          </w:p>
        </w:tc>
        <w:tc>
          <w:tcPr>
            <w:tcW w:w="0" w:type="auto"/>
            <w:vAlign w:val="center"/>
          </w:tcPr>
          <w:p w14:paraId="453EDF2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18045A0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79FD829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0D88F8B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5AB9333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0DEE45B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08F5E9B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271FE08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</w:tcPr>
          <w:p w14:paraId="758FE49C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0. İşim yaptığım işte iyi olduğumu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C422C6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1AE75D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CEA72D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944B0D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B41404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14C06F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CB4E2E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1D202229" w14:textId="77777777" w:rsidTr="004E7D99">
        <w:trPr>
          <w:trHeight w:val="249"/>
        </w:trPr>
        <w:tc>
          <w:tcPr>
            <w:tcW w:w="0" w:type="auto"/>
          </w:tcPr>
          <w:p w14:paraId="6A2B3645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1. İşim ne yaptığımı biliyor gibi hissetmemi sağlar.</w:t>
            </w:r>
          </w:p>
        </w:tc>
        <w:tc>
          <w:tcPr>
            <w:tcW w:w="0" w:type="auto"/>
            <w:vAlign w:val="center"/>
          </w:tcPr>
          <w:p w14:paraId="16CDEC3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4EB706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07437C9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430F01E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31C9918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1CDFC26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4F30C5C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286DA33B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</w:tcPr>
          <w:p w14:paraId="74CB4194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2. İşim kendimi yeterli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49FBDE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F46345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352E87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EADD90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E6CB93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C0B3A1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5C16C8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858EBC8" w14:textId="77777777" w:rsidTr="004E7D99">
        <w:trPr>
          <w:trHeight w:val="249"/>
        </w:trPr>
        <w:tc>
          <w:tcPr>
            <w:tcW w:w="0" w:type="auto"/>
          </w:tcPr>
          <w:p w14:paraId="111BD1A6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3. İşim çalıştığım yere uygun olduğumu hissetmemi sağlar.</w:t>
            </w:r>
          </w:p>
        </w:tc>
        <w:tc>
          <w:tcPr>
            <w:tcW w:w="0" w:type="auto"/>
            <w:vAlign w:val="center"/>
          </w:tcPr>
          <w:p w14:paraId="73467E2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262AED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4EDAD7C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3C95E85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5DFFC1D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37BBA28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3456FDF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48CADC5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565A1A57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4. İşim oraya ait olduğumu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9B16EC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6F35C6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2B9C6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1CDB5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B18497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DC81DE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30B49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D2C2E29" w14:textId="77777777" w:rsidTr="004E7D99">
        <w:trPr>
          <w:trHeight w:val="262"/>
        </w:trPr>
        <w:tc>
          <w:tcPr>
            <w:tcW w:w="0" w:type="auto"/>
          </w:tcPr>
          <w:p w14:paraId="23F318CA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5. İşim iş yerimdeki diğer insanlar tarafından anlaşıldığımı hissetmemi sağlar.</w:t>
            </w:r>
          </w:p>
        </w:tc>
        <w:tc>
          <w:tcPr>
            <w:tcW w:w="0" w:type="auto"/>
            <w:vAlign w:val="center"/>
          </w:tcPr>
          <w:p w14:paraId="400AB60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75F610AB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7BEA601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69742E0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2917029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72CAFCD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7053E2A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64A9043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02F3CBF7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6. İşim iş yerimdeki diğerler insanlar tarafından desteklendiğimi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DE479E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1247A98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F7FD92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6B9C4D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FC2587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DC94CB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E91B14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B923F6E" w14:textId="77777777" w:rsidTr="004E7D99">
        <w:trPr>
          <w:trHeight w:val="262"/>
        </w:trPr>
        <w:tc>
          <w:tcPr>
            <w:tcW w:w="0" w:type="auto"/>
          </w:tcPr>
          <w:p w14:paraId="058D3F46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7. İşim elimdeki işleri istediğim şekilde yapmamı sağlar.</w:t>
            </w:r>
          </w:p>
        </w:tc>
        <w:tc>
          <w:tcPr>
            <w:tcW w:w="0" w:type="auto"/>
            <w:vAlign w:val="center"/>
          </w:tcPr>
          <w:p w14:paraId="16C1073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063FB2D0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54BB8E8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3A56ECD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33C9B9BF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5CE7979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3BAF9FC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56F441EB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</w:tcPr>
          <w:p w14:paraId="14985580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8. İşim elimdeki işleri kendimce yapmakta özgür hissetmemi sağlar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314D09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093EAF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5A97D44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2375F6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1532FF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F639F6C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BE7CEC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08EF6BBA" w14:textId="77777777" w:rsidTr="004E7D99">
        <w:trPr>
          <w:trHeight w:val="249"/>
        </w:trPr>
        <w:tc>
          <w:tcPr>
            <w:tcW w:w="0" w:type="auto"/>
          </w:tcPr>
          <w:p w14:paraId="7391B2DA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9. İşim gerçek ihtiyaçlarımı karşılayan eylemlerde bulunmamı sağlar.</w:t>
            </w:r>
          </w:p>
        </w:tc>
        <w:tc>
          <w:tcPr>
            <w:tcW w:w="0" w:type="auto"/>
            <w:vAlign w:val="center"/>
          </w:tcPr>
          <w:p w14:paraId="3787574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5E2BD87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531D3F3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240F6BAA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7EA21931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2BAD7519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38720325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B93DA7" w:rsidRPr="00030067" w14:paraId="607D8EF8" w14:textId="77777777" w:rsidTr="004E7D99">
        <w:trPr>
          <w:trHeight w:val="26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</w:tcPr>
          <w:p w14:paraId="64046468" w14:textId="77777777" w:rsidR="00B93DA7" w:rsidRPr="00030067" w:rsidRDefault="00B93DA7" w:rsidP="004E7D9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20. İşim bazı görevleri yapmam gerekip gerekmediğini seçmemi sağlar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178CDF92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1269AC33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7AFFD0EE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42FF215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50AEC937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5C6A2F2D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D966" w:themeFill="accent4" w:themeFillTint="99"/>
            <w:vAlign w:val="center"/>
          </w:tcPr>
          <w:p w14:paraId="70A0B646" w14:textId="77777777" w:rsidR="00B93DA7" w:rsidRPr="00030067" w:rsidRDefault="00B93DA7" w:rsidP="004E7D9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030067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</w:tbl>
    <w:p w14:paraId="4FC2314A" w14:textId="77777777" w:rsidR="00B93DA7" w:rsidRDefault="00B93DA7" w:rsidP="00B93DA7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67E9B747" w14:textId="77777777" w:rsidR="00B93DA7" w:rsidRDefault="00B93DA7" w:rsidP="00B93DA7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</w:p>
    <w:p w14:paraId="1BCB8589" w14:textId="1C475F0B" w:rsidR="00C03A28" w:rsidRDefault="00B93DA7" w:rsidP="00C8401E">
      <w:pPr>
        <w:jc w:val="both"/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DFDFD"/>
        </w:rPr>
      </w:pPr>
      <w:r w:rsidRPr="008027CE">
        <w:rPr>
          <w:rFonts w:asciiTheme="minorHAnsi" w:hAnsiTheme="minorHAnsi" w:cstheme="minorHAnsi"/>
          <w:b/>
          <w:sz w:val="22"/>
          <w:szCs w:val="22"/>
          <w:lang w:val="tr-TR"/>
        </w:rPr>
        <w:t xml:space="preserve">Kaynak: </w:t>
      </w:r>
      <w:r w:rsidR="00C8401E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>Kim, H.J., Buyukgoze-Kavas, A., Duffy, R.D., Perez, G. (In press)</w:t>
      </w:r>
      <w:r w:rsidR="00C8401E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>.</w:t>
      </w:r>
      <w:r w:rsidR="00C8401E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 xml:space="preserve"> A cross-cultural validation of Psychology of Working Theory with Turkish working adults. </w:t>
      </w:r>
      <w:r w:rsidR="00C8401E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DFDFD"/>
        </w:rPr>
        <w:t>Journal of Career Assessment</w:t>
      </w:r>
      <w:r w:rsidR="00C8401E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DFDFD"/>
        </w:rPr>
        <w:t>.</w:t>
      </w:r>
    </w:p>
    <w:p w14:paraId="4A1CEA49" w14:textId="77777777" w:rsidR="00C8401E" w:rsidRPr="008027CE" w:rsidRDefault="00C8401E" w:rsidP="00C8401E">
      <w:pPr>
        <w:jc w:val="both"/>
        <w:rPr>
          <w:sz w:val="22"/>
          <w:szCs w:val="22"/>
        </w:rPr>
      </w:pPr>
    </w:p>
    <w:p w14:paraId="46C1CC71" w14:textId="178AB171" w:rsidR="00862AA6" w:rsidRPr="008027CE" w:rsidRDefault="00862AA6" w:rsidP="00862AA6">
      <w:pPr>
        <w:pStyle w:val="AralkYok"/>
        <w:rPr>
          <w:rFonts w:asciiTheme="minorHAnsi" w:hAnsiTheme="minorHAnsi" w:cstheme="minorHAnsi"/>
          <w:sz w:val="22"/>
          <w:szCs w:val="22"/>
        </w:rPr>
      </w:pPr>
      <w:proofErr w:type="spellStart"/>
      <w:r w:rsidRPr="008027CE">
        <w:rPr>
          <w:rFonts w:asciiTheme="minorHAnsi" w:hAnsiTheme="minorHAnsi" w:cstheme="minorHAnsi"/>
          <w:sz w:val="22"/>
          <w:szCs w:val="22"/>
        </w:rPr>
        <w:t>Toplam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Puan: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Tüm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maddeler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tersine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puanlanan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madde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bulunmamaktadır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>)</w:t>
      </w:r>
    </w:p>
    <w:p w14:paraId="13CCE6B1" w14:textId="77777777" w:rsidR="00862AA6" w:rsidRPr="008027CE" w:rsidRDefault="00862AA6" w:rsidP="00862AA6">
      <w:pPr>
        <w:pStyle w:val="AralkYok"/>
        <w:rPr>
          <w:rFonts w:asciiTheme="minorHAnsi" w:hAnsiTheme="minorHAnsi" w:cstheme="minorHAnsi"/>
          <w:sz w:val="22"/>
          <w:szCs w:val="22"/>
        </w:rPr>
      </w:pPr>
    </w:p>
    <w:p w14:paraId="36BACD66" w14:textId="7995B321" w:rsidR="00862AA6" w:rsidRPr="008027CE" w:rsidRDefault="008D18F2" w:rsidP="00862AA6">
      <w:pPr>
        <w:pStyle w:val="AralkYok"/>
        <w:rPr>
          <w:rFonts w:asciiTheme="minorHAnsi" w:hAnsiTheme="minorHAnsi" w:cstheme="minorHAnsi"/>
          <w:b/>
          <w:bCs/>
          <w:sz w:val="22"/>
          <w:szCs w:val="22"/>
        </w:rPr>
      </w:pPr>
      <w:r w:rsidRPr="008027CE">
        <w:rPr>
          <w:rFonts w:asciiTheme="minorHAnsi" w:hAnsiTheme="minorHAnsi" w:cstheme="minorHAnsi"/>
          <w:b/>
          <w:bCs/>
          <w:sz w:val="22"/>
          <w:szCs w:val="22"/>
        </w:rPr>
        <w:t xml:space="preserve">Alt </w:t>
      </w:r>
      <w:proofErr w:type="spellStart"/>
      <w:r w:rsidR="00862AA6" w:rsidRPr="008027CE">
        <w:rPr>
          <w:rFonts w:asciiTheme="minorHAnsi" w:hAnsiTheme="minorHAnsi" w:cstheme="minorHAnsi"/>
          <w:b/>
          <w:bCs/>
          <w:sz w:val="22"/>
          <w:szCs w:val="22"/>
        </w:rPr>
        <w:t>ölçekler</w:t>
      </w:r>
      <w:proofErr w:type="spellEnd"/>
      <w:r w:rsidR="00862AA6" w:rsidRPr="008027C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37668544" w14:textId="77777777" w:rsidR="00862AA6" w:rsidRPr="008027CE" w:rsidRDefault="00862AA6" w:rsidP="00862AA6">
      <w:pPr>
        <w:pStyle w:val="AralkYok"/>
        <w:rPr>
          <w:rFonts w:asciiTheme="minorHAnsi" w:hAnsiTheme="minorHAnsi" w:cstheme="minorHAnsi"/>
          <w:sz w:val="22"/>
          <w:szCs w:val="22"/>
        </w:rPr>
      </w:pPr>
    </w:p>
    <w:p w14:paraId="731358EB" w14:textId="1B656622" w:rsidR="00862AA6" w:rsidRPr="008027CE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027CE">
        <w:rPr>
          <w:rFonts w:asciiTheme="minorHAnsi" w:hAnsiTheme="minorHAnsi" w:cstheme="minorHAnsi"/>
          <w:sz w:val="22"/>
          <w:szCs w:val="22"/>
        </w:rPr>
        <w:t>Yaşamı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sürdürme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027CE">
        <w:rPr>
          <w:rFonts w:asciiTheme="minorHAnsi" w:hAnsiTheme="minorHAnsi" w:cstheme="minorHAnsi"/>
          <w:sz w:val="22"/>
          <w:szCs w:val="22"/>
        </w:rPr>
        <w:t>: 1-4</w:t>
      </w:r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maddeler</w:t>
      </w:r>
      <w:proofErr w:type="spellEnd"/>
    </w:p>
    <w:p w14:paraId="484719B2" w14:textId="21391780" w:rsidR="00862AA6" w:rsidRPr="008027CE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027CE">
        <w:rPr>
          <w:rFonts w:asciiTheme="minorHAnsi" w:hAnsiTheme="minorHAnsi" w:cstheme="minorHAnsi"/>
          <w:sz w:val="22"/>
          <w:szCs w:val="22"/>
        </w:rPr>
        <w:t>Sosyal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katkı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027CE">
        <w:rPr>
          <w:rFonts w:asciiTheme="minorHAnsi" w:hAnsiTheme="minorHAnsi" w:cstheme="minorHAnsi"/>
          <w:sz w:val="22"/>
          <w:szCs w:val="22"/>
        </w:rPr>
        <w:t>: 5-8</w:t>
      </w:r>
    </w:p>
    <w:p w14:paraId="6AB191E9" w14:textId="15A4D860" w:rsidR="00862AA6" w:rsidRPr="008027CE" w:rsidRDefault="008D18F2" w:rsidP="008D18F2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027CE">
        <w:rPr>
          <w:rFonts w:asciiTheme="minorHAnsi" w:hAnsiTheme="minorHAnsi" w:cstheme="minorHAnsi"/>
          <w:sz w:val="22"/>
          <w:szCs w:val="22"/>
        </w:rPr>
        <w:t>Yeterlik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027CE">
        <w:rPr>
          <w:rFonts w:asciiTheme="minorHAnsi" w:hAnsiTheme="minorHAnsi" w:cstheme="minorHAnsi"/>
          <w:sz w:val="22"/>
          <w:szCs w:val="22"/>
        </w:rPr>
        <w:t>: 9-12</w:t>
      </w:r>
    </w:p>
    <w:p w14:paraId="39378617" w14:textId="2F0A259D" w:rsidR="00862AA6" w:rsidRPr="008027CE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027CE">
        <w:rPr>
          <w:rFonts w:asciiTheme="minorHAnsi" w:hAnsiTheme="minorHAnsi" w:cstheme="minorHAnsi"/>
          <w:sz w:val="22"/>
          <w:szCs w:val="22"/>
        </w:rPr>
        <w:t>İlişkili</w:t>
      </w:r>
      <w:r w:rsidR="00EE1748" w:rsidRPr="008027CE">
        <w:rPr>
          <w:rFonts w:asciiTheme="minorHAnsi" w:hAnsiTheme="minorHAnsi" w:cstheme="minorHAnsi"/>
          <w:sz w:val="22"/>
          <w:szCs w:val="22"/>
        </w:rPr>
        <w:t>lik</w:t>
      </w:r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027CE">
        <w:rPr>
          <w:rFonts w:asciiTheme="minorHAnsi" w:hAnsiTheme="minorHAnsi" w:cstheme="minorHAnsi"/>
          <w:sz w:val="22"/>
          <w:szCs w:val="22"/>
        </w:rPr>
        <w:t>: 13-16</w:t>
      </w:r>
    </w:p>
    <w:p w14:paraId="221FF028" w14:textId="5EFB888B" w:rsidR="00862AA6" w:rsidRPr="008027CE" w:rsidRDefault="008D18F2" w:rsidP="00862AA6">
      <w:pPr>
        <w:pStyle w:val="AralkYok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027CE">
        <w:rPr>
          <w:rFonts w:asciiTheme="minorHAnsi" w:hAnsiTheme="minorHAnsi" w:cstheme="minorHAnsi"/>
          <w:sz w:val="22"/>
          <w:szCs w:val="22"/>
        </w:rPr>
        <w:t>Özerklik</w:t>
      </w:r>
      <w:proofErr w:type="spellEnd"/>
      <w:r w:rsidRPr="008027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027CE">
        <w:rPr>
          <w:rFonts w:asciiTheme="minorHAnsi" w:hAnsiTheme="minorHAnsi" w:cstheme="minorHAnsi"/>
          <w:sz w:val="22"/>
          <w:szCs w:val="22"/>
        </w:rPr>
        <w:t>ihtiyacı</w:t>
      </w:r>
      <w:proofErr w:type="spellEnd"/>
      <w:r w:rsidR="00862AA6" w:rsidRPr="008027CE">
        <w:rPr>
          <w:rFonts w:asciiTheme="minorHAnsi" w:hAnsiTheme="minorHAnsi" w:cstheme="minorHAnsi"/>
          <w:sz w:val="22"/>
          <w:szCs w:val="22"/>
        </w:rPr>
        <w:t>: 17-20</w:t>
      </w:r>
    </w:p>
    <w:p w14:paraId="75BF4B89" w14:textId="77777777" w:rsidR="00862AA6" w:rsidRDefault="00862AA6"/>
    <w:sectPr w:rsidR="00862AA6" w:rsidSect="00B93D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48716C"/>
    <w:multiLevelType w:val="hybridMultilevel"/>
    <w:tmpl w:val="4B8A6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178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AxNDIwtzQ1NzNS0lEKTi0uzszPAykwrQUAZfDO9SwAAAA="/>
  </w:docVars>
  <w:rsids>
    <w:rsidRoot w:val="00B93DA7"/>
    <w:rsid w:val="00241593"/>
    <w:rsid w:val="003823AA"/>
    <w:rsid w:val="00440F59"/>
    <w:rsid w:val="008027CE"/>
    <w:rsid w:val="00862AA6"/>
    <w:rsid w:val="008D18F2"/>
    <w:rsid w:val="00B14C00"/>
    <w:rsid w:val="00B93DA7"/>
    <w:rsid w:val="00BE4CA7"/>
    <w:rsid w:val="00C03A28"/>
    <w:rsid w:val="00C8401E"/>
    <w:rsid w:val="00C953EF"/>
    <w:rsid w:val="00EE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E1CC02"/>
  <w15:chartTrackingRefBased/>
  <w15:docId w15:val="{C394EFD0-F382-4D92-9C49-8E4E29DDF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DA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93DA7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862AA6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6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5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AC26B-3486-4F49-B34A-C5764F642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AB K</cp:lastModifiedBy>
  <cp:revision>2</cp:revision>
  <dcterms:created xsi:type="dcterms:W3CDTF">2023-10-11T09:03:00Z</dcterms:created>
  <dcterms:modified xsi:type="dcterms:W3CDTF">2023-10-11T09:03:00Z</dcterms:modified>
</cp:coreProperties>
</file>